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9F284" w14:textId="797B61AC" w:rsidR="00A3163D" w:rsidRPr="00A3163D" w:rsidRDefault="00A3163D" w:rsidP="00A3163D">
      <w:pPr>
        <w:jc w:val="center"/>
        <w:rPr>
          <w:rFonts w:ascii="Roboto Black" w:hAnsi="Roboto Black"/>
          <w:b/>
          <w:bCs/>
          <w:sz w:val="40"/>
          <w:szCs w:val="40"/>
          <w:u w:val="single"/>
        </w:rPr>
      </w:pPr>
      <w:r w:rsidRPr="00A3163D">
        <w:rPr>
          <w:rFonts w:ascii="Roboto Black" w:hAnsi="Roboto Black"/>
          <w:b/>
          <w:bCs/>
          <w:sz w:val="40"/>
          <w:szCs w:val="40"/>
          <w:u w:val="single"/>
        </w:rPr>
        <w:t>APRI</w:t>
      </w:r>
      <w:r>
        <w:rPr>
          <w:rFonts w:ascii="Roboto Black" w:hAnsi="Roboto Black"/>
          <w:b/>
          <w:bCs/>
          <w:sz w:val="40"/>
          <w:szCs w:val="40"/>
          <w:u w:val="single"/>
        </w:rPr>
        <w:t xml:space="preserve"> </w:t>
      </w:r>
      <w:r w:rsidRPr="00A3163D">
        <w:rPr>
          <w:rFonts w:ascii="Roboto Black" w:hAnsi="Roboto Black"/>
          <w:b/>
          <w:bCs/>
          <w:sz w:val="40"/>
          <w:szCs w:val="40"/>
          <w:u w:val="single"/>
        </w:rPr>
        <w:t xml:space="preserve">Tool Kit </w:t>
      </w:r>
    </w:p>
    <w:p w14:paraId="03273FB5" w14:textId="638DA10F" w:rsidR="00A3163D" w:rsidRDefault="00A3163D" w:rsidP="00A3163D">
      <w:pPr>
        <w:jc w:val="center"/>
        <w:rPr>
          <w:rFonts w:ascii="Roboto Condensed Light" w:hAnsi="Roboto Condensed Light"/>
          <w:sz w:val="40"/>
          <w:szCs w:val="40"/>
        </w:rPr>
      </w:pPr>
      <w:r>
        <w:rPr>
          <w:rFonts w:ascii="Roboto Condensed Light" w:hAnsi="Roboto Condensed Light"/>
          <w:sz w:val="40"/>
          <w:szCs w:val="40"/>
        </w:rPr>
        <w:t xml:space="preserve">Recommended </w:t>
      </w:r>
      <w:r w:rsidRPr="00A3163D">
        <w:rPr>
          <w:rFonts w:ascii="Roboto Condensed Light" w:hAnsi="Roboto Condensed Light"/>
          <w:sz w:val="40"/>
          <w:szCs w:val="40"/>
        </w:rPr>
        <w:t>Social Media Copy</w:t>
      </w:r>
    </w:p>
    <w:p w14:paraId="4B68BA54" w14:textId="77777777" w:rsidR="00A3163D" w:rsidRPr="00A3163D" w:rsidRDefault="00A3163D" w:rsidP="00A3163D">
      <w:pPr>
        <w:jc w:val="center"/>
        <w:rPr>
          <w:rFonts w:ascii="Roboto Condensed Light" w:hAnsi="Roboto Condensed Light"/>
          <w:sz w:val="24"/>
          <w:szCs w:val="24"/>
        </w:rPr>
      </w:pPr>
    </w:p>
    <w:p w14:paraId="1ED7DA05" w14:textId="0DB57DD5" w:rsidR="00E47F1D" w:rsidRPr="00A3163D" w:rsidRDefault="001401EF">
      <w:pPr>
        <w:rPr>
          <w:rFonts w:ascii="Roboto Condensed Light" w:hAnsi="Roboto Condensed Light"/>
          <w:b/>
          <w:bCs/>
          <w:sz w:val="32"/>
          <w:szCs w:val="32"/>
          <w:u w:val="single"/>
        </w:rPr>
      </w:pPr>
      <w:r w:rsidRPr="00A3163D">
        <w:rPr>
          <w:rFonts w:ascii="Roboto Condensed Light" w:hAnsi="Roboto Condensed Light"/>
          <w:b/>
          <w:bCs/>
          <w:sz w:val="32"/>
          <w:szCs w:val="32"/>
          <w:u w:val="single"/>
        </w:rPr>
        <w:t>Member social copy</w:t>
      </w:r>
    </w:p>
    <w:p w14:paraId="6C52BBCA" w14:textId="61ADDEA0" w:rsidR="00B775E4" w:rsidRPr="00A3163D" w:rsidRDefault="00B775E4">
      <w:pPr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b/>
          <w:bCs/>
          <w:sz w:val="28"/>
          <w:szCs w:val="28"/>
        </w:rPr>
        <w:t>Option 1:</w:t>
      </w:r>
      <w:r w:rsidRPr="00A3163D">
        <w:rPr>
          <w:rFonts w:ascii="Roboto Condensed Light" w:hAnsi="Roboto Condensed Light"/>
          <w:sz w:val="28"/>
          <w:szCs w:val="28"/>
        </w:rPr>
        <w:t xml:space="preserve"> (multiple designees)</w:t>
      </w:r>
    </w:p>
    <w:p w14:paraId="395816A8" w14:textId="0B052156" w:rsidR="00B775E4" w:rsidRPr="00A3163D" w:rsidRDefault="001401EF" w:rsidP="00A3163D">
      <w:pPr>
        <w:spacing w:line="360" w:lineRule="auto"/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 xml:space="preserve">We are proud to announce that </w:t>
      </w:r>
      <w:r w:rsidR="004746E0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insert firm]’s</w:t>
      </w:r>
      <w:r w:rsidR="004746E0">
        <w:rPr>
          <w:rFonts w:ascii="Roboto Condensed Light" w:hAnsi="Roboto Condensed Light"/>
          <w:sz w:val="28"/>
          <w:szCs w:val="28"/>
        </w:rPr>
        <w:t xml:space="preserve"> own </w:t>
      </w:r>
      <w:r w:rsidR="00864F8E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insert designees]</w:t>
      </w:r>
      <w:r w:rsidR="00864F8E">
        <w:rPr>
          <w:rFonts w:ascii="Roboto Condensed Light" w:hAnsi="Roboto Condensed Light"/>
          <w:sz w:val="28"/>
          <w:szCs w:val="28"/>
        </w:rPr>
        <w:t xml:space="preserve"> </w:t>
      </w:r>
      <w:r w:rsidRPr="00A3163D">
        <w:rPr>
          <w:rFonts w:ascii="Roboto Condensed Light" w:hAnsi="Roboto Condensed Light"/>
          <w:sz w:val="28"/>
          <w:szCs w:val="28"/>
        </w:rPr>
        <w:t>have obtained their Accredited Professional in Risk and Insurance (APRI) designation</w:t>
      </w:r>
      <w:r w:rsidR="004746E0">
        <w:rPr>
          <w:rFonts w:ascii="Roboto Condensed Light" w:hAnsi="Roboto Condensed Light"/>
          <w:sz w:val="28"/>
          <w:szCs w:val="28"/>
        </w:rPr>
        <w:t>,</w:t>
      </w:r>
      <w:r w:rsidR="00E92760">
        <w:rPr>
          <w:rFonts w:ascii="Roboto Condensed Light" w:hAnsi="Roboto Condensed Light"/>
          <w:sz w:val="28"/>
          <w:szCs w:val="28"/>
        </w:rPr>
        <w:t xml:space="preserve"> powered by The Council’s Insurance Professional School</w:t>
      </w:r>
      <w:r w:rsidRPr="00A3163D">
        <w:rPr>
          <w:rFonts w:ascii="Roboto Condensed Light" w:hAnsi="Roboto Condensed Light"/>
          <w:sz w:val="28"/>
          <w:szCs w:val="28"/>
        </w:rPr>
        <w:t xml:space="preserve">. </w:t>
      </w:r>
      <w:r w:rsidR="00F66580" w:rsidRPr="00A3163D">
        <w:rPr>
          <w:rFonts w:ascii="Roboto Condensed Light" w:hAnsi="Roboto Condensed Light"/>
          <w:sz w:val="28"/>
          <w:szCs w:val="28"/>
        </w:rPr>
        <w:t xml:space="preserve">We are proud of their </w:t>
      </w:r>
      <w:r w:rsidR="00E92760" w:rsidRPr="00864F8E">
        <w:rPr>
          <w:rFonts w:ascii="Roboto Condensed Light" w:hAnsi="Roboto Condensed Light"/>
          <w:sz w:val="28"/>
          <w:szCs w:val="28"/>
        </w:rPr>
        <w:t xml:space="preserve">accomplishments </w:t>
      </w:r>
      <w:r w:rsidR="00F66580" w:rsidRPr="00A3163D">
        <w:rPr>
          <w:rFonts w:ascii="Roboto Condensed Light" w:hAnsi="Roboto Condensed Light"/>
          <w:sz w:val="28"/>
          <w:szCs w:val="28"/>
        </w:rPr>
        <w:t>and</w:t>
      </w:r>
      <w:r w:rsidR="0040287D">
        <w:rPr>
          <w:rFonts w:ascii="Roboto Condensed Light" w:hAnsi="Roboto Condensed Light"/>
          <w:sz w:val="28"/>
          <w:szCs w:val="28"/>
        </w:rPr>
        <w:t xml:space="preserve"> appreciate </w:t>
      </w:r>
      <w:r w:rsidR="00F66580" w:rsidRPr="00A3163D">
        <w:rPr>
          <w:rFonts w:ascii="Roboto Condensed Light" w:hAnsi="Roboto Condensed Light"/>
          <w:sz w:val="28"/>
          <w:szCs w:val="28"/>
        </w:rPr>
        <w:t xml:space="preserve">the investment </w:t>
      </w:r>
      <w:r w:rsidR="0040287D">
        <w:rPr>
          <w:rFonts w:ascii="Roboto Condensed Light" w:hAnsi="Roboto Condensed Light"/>
          <w:sz w:val="28"/>
          <w:szCs w:val="28"/>
        </w:rPr>
        <w:t>they’ve made in</w:t>
      </w:r>
      <w:r w:rsidR="0040287D" w:rsidRPr="00A3163D">
        <w:rPr>
          <w:rFonts w:ascii="Roboto Condensed Light" w:hAnsi="Roboto Condensed Light"/>
          <w:sz w:val="28"/>
          <w:szCs w:val="28"/>
        </w:rPr>
        <w:t xml:space="preserve"> </w:t>
      </w:r>
      <w:r w:rsidR="00F66580" w:rsidRPr="00A3163D">
        <w:rPr>
          <w:rFonts w:ascii="Roboto Condensed Light" w:hAnsi="Roboto Condensed Light"/>
          <w:sz w:val="28"/>
          <w:szCs w:val="28"/>
        </w:rPr>
        <w:t>their future as insurance professionals</w:t>
      </w:r>
      <w:r w:rsidR="00F66580" w:rsidRPr="00A3163D">
        <w:rPr>
          <w:rFonts w:ascii="Roboto Condensed Light" w:hAnsi="Roboto Condensed Light"/>
          <w:b/>
          <w:bCs/>
          <w:sz w:val="28"/>
          <w:szCs w:val="28"/>
        </w:rPr>
        <w:t>. #APRI #TheCouncil</w:t>
      </w:r>
      <w:r w:rsidR="00F66580" w:rsidRPr="00A3163D">
        <w:rPr>
          <w:rFonts w:ascii="Roboto Condensed Light" w:hAnsi="Roboto Condensed Light"/>
          <w:sz w:val="28"/>
          <w:szCs w:val="28"/>
        </w:rPr>
        <w:t xml:space="preserve"> </w:t>
      </w:r>
    </w:p>
    <w:p w14:paraId="68F8EB90" w14:textId="7BBCF5E0" w:rsidR="00B775E4" w:rsidRPr="00A3163D" w:rsidRDefault="00B775E4">
      <w:pPr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b/>
          <w:bCs/>
          <w:sz w:val="28"/>
          <w:szCs w:val="28"/>
        </w:rPr>
        <w:t>Option 2:</w:t>
      </w:r>
      <w:r w:rsidRPr="00A3163D">
        <w:rPr>
          <w:rFonts w:ascii="Roboto Condensed Light" w:hAnsi="Roboto Condensed Light"/>
          <w:sz w:val="28"/>
          <w:szCs w:val="28"/>
        </w:rPr>
        <w:t xml:space="preserve"> (single designees)</w:t>
      </w:r>
    </w:p>
    <w:p w14:paraId="05581463" w14:textId="6CCFE909" w:rsidR="00A3163D" w:rsidRPr="00A3163D" w:rsidRDefault="00B775E4" w:rsidP="00864F8E">
      <w:pPr>
        <w:spacing w:line="360" w:lineRule="auto"/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 xml:space="preserve">Congratulations to </w:t>
      </w:r>
      <w:r w:rsidR="00864F8E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insert designee]</w:t>
      </w:r>
      <w:r w:rsidR="00864F8E">
        <w:rPr>
          <w:rFonts w:ascii="Roboto Condensed Light" w:hAnsi="Roboto Condensed Light"/>
          <w:sz w:val="28"/>
          <w:szCs w:val="28"/>
        </w:rPr>
        <w:t xml:space="preserve"> </w:t>
      </w:r>
      <w:r w:rsidRPr="00A3163D">
        <w:rPr>
          <w:rFonts w:ascii="Roboto Condensed Light" w:hAnsi="Roboto Condensed Light"/>
          <w:sz w:val="28"/>
          <w:szCs w:val="28"/>
        </w:rPr>
        <w:t xml:space="preserve">for 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obtaining </w:t>
      </w:r>
      <w:r w:rsidR="0040287D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</w:t>
      </w:r>
      <w:r w:rsidR="00971DCE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his/her</w:t>
      </w:r>
      <w:r w:rsidR="0040287D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/their]</w:t>
      </w:r>
      <w:r w:rsidR="0040287D">
        <w:rPr>
          <w:rFonts w:ascii="Roboto Condensed Light" w:hAnsi="Roboto Condensed Light"/>
          <w:sz w:val="28"/>
          <w:szCs w:val="28"/>
        </w:rPr>
        <w:t xml:space="preserve"> </w:t>
      </w:r>
      <w:r w:rsidR="00A3163D" w:rsidRPr="00A3163D">
        <w:rPr>
          <w:rFonts w:ascii="Roboto Condensed Light" w:hAnsi="Roboto Condensed Light"/>
          <w:sz w:val="28"/>
          <w:szCs w:val="28"/>
        </w:rPr>
        <w:t>Accredited Professional in Risk and Insurance (APRI) designation</w:t>
      </w:r>
      <w:r w:rsidR="00971DCE">
        <w:rPr>
          <w:rFonts w:ascii="Roboto Condensed Light" w:hAnsi="Roboto Condensed Light"/>
          <w:sz w:val="28"/>
          <w:szCs w:val="28"/>
        </w:rPr>
        <w:t>,</w:t>
      </w:r>
      <w:r w:rsidR="00E92760">
        <w:rPr>
          <w:rFonts w:ascii="Roboto Condensed Light" w:hAnsi="Roboto Condensed Light"/>
          <w:sz w:val="28"/>
          <w:szCs w:val="28"/>
        </w:rPr>
        <w:t xml:space="preserve"> powered by The Council’s Insurance Professional School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. We are </w:t>
      </w:r>
      <w:r w:rsidR="00971DCE">
        <w:rPr>
          <w:rFonts w:ascii="Roboto Condensed Light" w:hAnsi="Roboto Condensed Light"/>
          <w:sz w:val="28"/>
          <w:szCs w:val="28"/>
        </w:rPr>
        <w:t xml:space="preserve">so 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proud of their </w:t>
      </w:r>
      <w:r w:rsidR="00E92760">
        <w:rPr>
          <w:rFonts w:ascii="Roboto Condensed Light" w:hAnsi="Roboto Condensed Light"/>
          <w:sz w:val="28"/>
          <w:szCs w:val="28"/>
        </w:rPr>
        <w:t xml:space="preserve">accomplishments 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and </w:t>
      </w:r>
      <w:r w:rsidR="00971DCE">
        <w:rPr>
          <w:rFonts w:ascii="Roboto Condensed Light" w:hAnsi="Roboto Condensed Light"/>
          <w:sz w:val="28"/>
          <w:szCs w:val="28"/>
        </w:rPr>
        <w:t xml:space="preserve">appreciate </w:t>
      </w:r>
      <w:r w:rsidR="004B4A15">
        <w:rPr>
          <w:rFonts w:ascii="Roboto Condensed Light" w:hAnsi="Roboto Condensed Light"/>
          <w:sz w:val="28"/>
          <w:szCs w:val="28"/>
        </w:rPr>
        <w:t xml:space="preserve">the 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investment </w:t>
      </w:r>
      <w:r w:rsidR="004B4A15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he/she/they]</w:t>
      </w:r>
      <w:r w:rsidR="004B4A15">
        <w:rPr>
          <w:rFonts w:ascii="Roboto Condensed Light" w:hAnsi="Roboto Condensed Light"/>
          <w:sz w:val="28"/>
          <w:szCs w:val="28"/>
        </w:rPr>
        <w:t xml:space="preserve"> have made </w:t>
      </w:r>
      <w:r w:rsidR="00864F8E">
        <w:rPr>
          <w:rFonts w:ascii="Roboto Condensed Light" w:hAnsi="Roboto Condensed Light"/>
          <w:sz w:val="28"/>
          <w:szCs w:val="28"/>
        </w:rPr>
        <w:t>in</w:t>
      </w:r>
      <w:r w:rsidR="00864F8E" w:rsidRPr="00A3163D">
        <w:rPr>
          <w:rFonts w:ascii="Roboto Condensed Light" w:hAnsi="Roboto Condensed Light"/>
          <w:sz w:val="28"/>
          <w:szCs w:val="28"/>
        </w:rPr>
        <w:t xml:space="preserve"> </w:t>
      </w:r>
      <w:r w:rsidR="00864F8E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[</w:t>
      </w:r>
      <w:r w:rsidR="004B4A15" w:rsidRPr="00864F8E">
        <w:rPr>
          <w:rFonts w:ascii="Roboto Condensed Light" w:hAnsi="Roboto Condensed Light"/>
          <w:b/>
          <w:bCs/>
          <w:sz w:val="28"/>
          <w:szCs w:val="28"/>
          <w:highlight w:val="yellow"/>
        </w:rPr>
        <w:t>his/her/their]</w:t>
      </w:r>
      <w:r w:rsidR="004B4A15">
        <w:rPr>
          <w:rFonts w:ascii="Roboto Condensed Light" w:hAnsi="Roboto Condensed Light"/>
          <w:sz w:val="28"/>
          <w:szCs w:val="28"/>
        </w:rPr>
        <w:t xml:space="preserve"> </w:t>
      </w:r>
      <w:r w:rsidR="00A3163D" w:rsidRPr="00A3163D">
        <w:rPr>
          <w:rFonts w:ascii="Roboto Condensed Light" w:hAnsi="Roboto Condensed Light"/>
          <w:sz w:val="28"/>
          <w:szCs w:val="28"/>
        </w:rPr>
        <w:t xml:space="preserve">future as an insurance </w:t>
      </w:r>
      <w:r w:rsidR="00864F8E" w:rsidRPr="00A3163D">
        <w:rPr>
          <w:rFonts w:ascii="Roboto Condensed Light" w:hAnsi="Roboto Condensed Light"/>
          <w:sz w:val="28"/>
          <w:szCs w:val="28"/>
        </w:rPr>
        <w:t>professional</w:t>
      </w:r>
      <w:r w:rsidR="00A3163D" w:rsidRPr="00A3163D">
        <w:rPr>
          <w:rFonts w:ascii="Roboto Condensed Light" w:hAnsi="Roboto Condensed Light"/>
          <w:b/>
          <w:bCs/>
          <w:sz w:val="28"/>
          <w:szCs w:val="28"/>
        </w:rPr>
        <w:t>.</w:t>
      </w:r>
      <w:r w:rsidR="00864F8E">
        <w:rPr>
          <w:rFonts w:ascii="Roboto Condensed Light" w:hAnsi="Roboto Condensed Light"/>
          <w:b/>
          <w:bCs/>
          <w:sz w:val="28"/>
          <w:szCs w:val="28"/>
        </w:rPr>
        <w:t xml:space="preserve"> </w:t>
      </w:r>
      <w:r w:rsidR="00864F8E" w:rsidRPr="00A3163D">
        <w:rPr>
          <w:rFonts w:ascii="Roboto Condensed Light" w:hAnsi="Roboto Condensed Light"/>
          <w:b/>
          <w:bCs/>
          <w:sz w:val="28"/>
          <w:szCs w:val="28"/>
        </w:rPr>
        <w:t>#APRI #TheCouncil</w:t>
      </w:r>
    </w:p>
    <w:p w14:paraId="66D65D35" w14:textId="06A8FCFE" w:rsidR="00F66580" w:rsidRPr="00A3163D" w:rsidRDefault="00B775E4">
      <w:pPr>
        <w:rPr>
          <w:rFonts w:ascii="Roboto Condensed Light" w:hAnsi="Roboto Condensed Light"/>
          <w:b/>
          <w:bCs/>
          <w:sz w:val="32"/>
          <w:szCs w:val="32"/>
          <w:u w:val="single"/>
        </w:rPr>
      </w:pPr>
      <w:r w:rsidRPr="00A3163D">
        <w:rPr>
          <w:rFonts w:ascii="Roboto Condensed Light" w:hAnsi="Roboto Condensed Light"/>
          <w:b/>
          <w:bCs/>
          <w:sz w:val="32"/>
          <w:szCs w:val="32"/>
          <w:u w:val="single"/>
        </w:rPr>
        <w:t>Hashtags</w:t>
      </w:r>
    </w:p>
    <w:p w14:paraId="6DDCA126" w14:textId="2691FD89" w:rsidR="00B775E4" w:rsidRPr="00A3163D" w:rsidRDefault="00B775E4">
      <w:pPr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 xml:space="preserve">#APRI </w:t>
      </w:r>
    </w:p>
    <w:p w14:paraId="49B84896" w14:textId="334CCD50" w:rsidR="00B775E4" w:rsidRPr="00A3163D" w:rsidRDefault="00B775E4">
      <w:pPr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>#CIAB</w:t>
      </w:r>
    </w:p>
    <w:p w14:paraId="246D3348" w14:textId="1C1A67F0" w:rsidR="00B775E4" w:rsidRPr="00A3163D" w:rsidRDefault="00B775E4">
      <w:pPr>
        <w:rPr>
          <w:rFonts w:ascii="Roboto Condensed Light" w:hAnsi="Roboto Condensed Light"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 xml:space="preserve">#TheCouncil </w:t>
      </w:r>
    </w:p>
    <w:p w14:paraId="19053DA0" w14:textId="2C0DE6CA" w:rsidR="00B775E4" w:rsidRPr="00A3163D" w:rsidRDefault="00B775E4">
      <w:pPr>
        <w:rPr>
          <w:b/>
          <w:bCs/>
          <w:sz w:val="28"/>
          <w:szCs w:val="28"/>
        </w:rPr>
      </w:pPr>
      <w:r w:rsidRPr="00A3163D">
        <w:rPr>
          <w:rFonts w:ascii="Roboto Condensed Light" w:hAnsi="Roboto Condensed Light"/>
          <w:sz w:val="28"/>
          <w:szCs w:val="28"/>
        </w:rPr>
        <w:t>#InsuranceProfessionalSchool</w:t>
      </w:r>
    </w:p>
    <w:sectPr w:rsidR="00B775E4" w:rsidRPr="00A3163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E788E" w14:textId="77777777" w:rsidR="001332CB" w:rsidRDefault="001332CB" w:rsidP="00A3163D">
      <w:pPr>
        <w:spacing w:after="0" w:line="240" w:lineRule="auto"/>
      </w:pPr>
      <w:r>
        <w:separator/>
      </w:r>
    </w:p>
  </w:endnote>
  <w:endnote w:type="continuationSeparator" w:id="0">
    <w:p w14:paraId="7823F3BC" w14:textId="77777777" w:rsidR="001332CB" w:rsidRDefault="001332CB" w:rsidP="00A31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Condensed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1624" w14:textId="77777777" w:rsidR="00A3163D" w:rsidRDefault="00A316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F5275" w14:textId="67478A3E" w:rsidR="00A3163D" w:rsidRDefault="00A3163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8F592C" wp14:editId="2CFE2717">
              <wp:simplePos x="0" y="0"/>
              <wp:positionH relativeFrom="column">
                <wp:posOffset>-927100</wp:posOffset>
              </wp:positionH>
              <wp:positionV relativeFrom="paragraph">
                <wp:posOffset>-318135</wp:posOffset>
              </wp:positionV>
              <wp:extent cx="7766050" cy="952500"/>
              <wp:effectExtent l="0" t="0" r="2540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6050" cy="952500"/>
                      </a:xfrm>
                      <a:prstGeom prst="rect">
                        <a:avLst/>
                      </a:prstGeom>
                      <a:solidFill>
                        <a:srgbClr val="033C5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A1BEF6" id="Rectangle 2" o:spid="_x0000_s1026" style="position:absolute;margin-left:-73pt;margin-top:-25.05pt;width:611.5pt;height: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" fillcolor="#033c54" strokecolor="#1f3763 [1604]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028B0" w14:textId="77777777" w:rsidR="00A3163D" w:rsidRDefault="00A316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28C5D" w14:textId="77777777" w:rsidR="001332CB" w:rsidRDefault="001332CB" w:rsidP="00A3163D">
      <w:pPr>
        <w:spacing w:after="0" w:line="240" w:lineRule="auto"/>
      </w:pPr>
      <w:r>
        <w:separator/>
      </w:r>
    </w:p>
  </w:footnote>
  <w:footnote w:type="continuationSeparator" w:id="0">
    <w:p w14:paraId="02905211" w14:textId="77777777" w:rsidR="001332CB" w:rsidRDefault="001332CB" w:rsidP="00A31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0A365" w14:textId="77777777" w:rsidR="00A3163D" w:rsidRDefault="00A31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2A0B" w14:textId="19233439" w:rsidR="00A3163D" w:rsidRDefault="00A3163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697300B" wp14:editId="50FA2A22">
          <wp:simplePos x="0" y="0"/>
          <wp:positionH relativeFrom="column">
            <wp:posOffset>-927100</wp:posOffset>
          </wp:positionH>
          <wp:positionV relativeFrom="paragraph">
            <wp:posOffset>-450850</wp:posOffset>
          </wp:positionV>
          <wp:extent cx="7802880" cy="1625600"/>
          <wp:effectExtent l="0" t="0" r="7620" b="0"/>
          <wp:wrapTopAndBottom/>
          <wp:docPr id="1" name="Picture 1" descr="A picture containing 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qr cod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0" cy="162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5483F" w14:textId="77777777" w:rsidR="00A3163D" w:rsidRDefault="00A316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E2NbK0MDO3NDVT0lEKTi0uzszPAykwqgUAxLsxQiwAAAA="/>
  </w:docVars>
  <w:rsids>
    <w:rsidRoot w:val="001401EF"/>
    <w:rsid w:val="001332CB"/>
    <w:rsid w:val="001401EF"/>
    <w:rsid w:val="001C72B3"/>
    <w:rsid w:val="0040287D"/>
    <w:rsid w:val="004746E0"/>
    <w:rsid w:val="004B4A15"/>
    <w:rsid w:val="007975F3"/>
    <w:rsid w:val="00864F8E"/>
    <w:rsid w:val="00971DCE"/>
    <w:rsid w:val="009C4BDA"/>
    <w:rsid w:val="00A3163D"/>
    <w:rsid w:val="00B775E4"/>
    <w:rsid w:val="00BA5945"/>
    <w:rsid w:val="00E47F1D"/>
    <w:rsid w:val="00E92760"/>
    <w:rsid w:val="00F66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C05A28"/>
  <w15:chartTrackingRefBased/>
  <w15:docId w15:val="{A1233D91-743C-44B9-A711-FF2F5E98B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1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63D"/>
  </w:style>
  <w:style w:type="paragraph" w:styleId="Footer">
    <w:name w:val="footer"/>
    <w:basedOn w:val="Normal"/>
    <w:link w:val="FooterChar"/>
    <w:uiPriority w:val="99"/>
    <w:unhideWhenUsed/>
    <w:rsid w:val="00A31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63D"/>
  </w:style>
  <w:style w:type="paragraph" w:styleId="Revision">
    <w:name w:val="Revision"/>
    <w:hidden/>
    <w:uiPriority w:val="99"/>
    <w:semiHidden/>
    <w:rsid w:val="00BA594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2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7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7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tyka walker</dc:creator>
  <cp:keywords/>
  <dc:description/>
  <cp:lastModifiedBy>shatyka walker</cp:lastModifiedBy>
  <cp:revision>2</cp:revision>
  <dcterms:created xsi:type="dcterms:W3CDTF">2022-09-12T21:34:00Z</dcterms:created>
  <dcterms:modified xsi:type="dcterms:W3CDTF">2022-09-12T21:34:00Z</dcterms:modified>
</cp:coreProperties>
</file>